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eastAsiaTheme="minorHAnsi"/>
          <w:color w:val="5B9BD5" w:themeColor="accent1"/>
        </w:rPr>
        <w:id w:val="-1015073630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:rsidR="00D20F1D" w:rsidRDefault="00D20F1D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</w:rPr>
            <w:drawing>
              <wp:inline distT="0" distB="0" distL="0" distR="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6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5B9BD5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AB6F63068A4B416EADDD1C5AA7D88D4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:rsidR="00D20F1D" w:rsidRDefault="00D20F1D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5B9BD5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5B9BD5" w:themeColor="accent1"/>
                  <w:sz w:val="72"/>
                  <w:szCs w:val="72"/>
                </w:rPr>
                <w:t>Applied DevOps</w:t>
              </w:r>
            </w:p>
          </w:sdtContent>
        </w:sdt>
        <w:sdt>
          <w:sdtPr>
            <w:rPr>
              <w:color w:val="5B9BD5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C9E4360534DA4C38BDD6F76983743C2F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:rsidR="00D20F1D" w:rsidRDefault="00D20F1D">
              <w:pPr>
                <w:pStyle w:val="NoSpacing"/>
                <w:jc w:val="center"/>
                <w:rPr>
                  <w:color w:val="5B9BD5" w:themeColor="accent1"/>
                  <w:sz w:val="28"/>
                  <w:szCs w:val="28"/>
                </w:rPr>
              </w:pPr>
              <w:r>
                <w:rPr>
                  <w:color w:val="5B9BD5" w:themeColor="accent1"/>
                  <w:sz w:val="28"/>
                  <w:szCs w:val="28"/>
                </w:rPr>
                <w:t>Phase 02__Task 03</w:t>
              </w:r>
            </w:p>
          </w:sdtContent>
        </w:sdt>
        <w:p w:rsidR="00D20F1D" w:rsidRDefault="00D20F1D">
          <w:pPr>
            <w:pStyle w:val="NoSpacing"/>
            <w:spacing w:before="48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5B9BD5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3-11-01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:rsidR="00D20F1D" w:rsidRPr="00D20F1D" w:rsidRDefault="00D20F1D" w:rsidP="00D20F1D">
                                    <w:pPr>
                                      <w:pStyle w:val="NoSpacing"/>
                                      <w:spacing w:after="40"/>
                                      <w:jc w:val="right"/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  <w:t>November 1, 2023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5B9BD5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3-11-01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D20F1D" w:rsidRPr="00D20F1D" w:rsidRDefault="00D20F1D" w:rsidP="00D20F1D">
                              <w:pPr>
                                <w:pStyle w:val="NoSpacing"/>
                                <w:spacing w:after="40"/>
                                <w:jc w:val="right"/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  <w:t>November 1, 2023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5B9BD5" w:themeColor="accent1"/>
            </w:rPr>
            <w:drawing>
              <wp:inline distT="0" distB="0" distL="0" distR="0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D20F1D" w:rsidRDefault="00D20F1D"/>
        <w:p w:rsidR="00D20F1D" w:rsidRDefault="00D20F1D"/>
        <w:p w:rsidR="00D20F1D" w:rsidRDefault="00D20F1D"/>
        <w:p w:rsidR="00D20F1D" w:rsidRPr="00D20F1D" w:rsidRDefault="00D20F1D">
          <w:pPr>
            <w:rPr>
              <w:color w:val="5B9BD5" w:themeColor="accent1"/>
              <w:sz w:val="32"/>
            </w:rPr>
          </w:pPr>
          <w:proofErr w:type="spellStart"/>
          <w:r w:rsidRPr="00D20F1D">
            <w:rPr>
              <w:color w:val="5B9BD5" w:themeColor="accent1"/>
              <w:sz w:val="32"/>
            </w:rPr>
            <w:t>Tayyab</w:t>
          </w:r>
          <w:proofErr w:type="spellEnd"/>
          <w:r w:rsidRPr="00D20F1D">
            <w:rPr>
              <w:color w:val="5B9BD5" w:themeColor="accent1"/>
              <w:sz w:val="32"/>
            </w:rPr>
            <w:t xml:space="preserve"> </w:t>
          </w:r>
          <w:proofErr w:type="spellStart"/>
          <w:r w:rsidRPr="00D20F1D">
            <w:rPr>
              <w:color w:val="5B9BD5" w:themeColor="accent1"/>
              <w:sz w:val="32"/>
            </w:rPr>
            <w:t>Shahid</w:t>
          </w:r>
          <w:proofErr w:type="spellEnd"/>
        </w:p>
        <w:p w:rsidR="00D20F1D" w:rsidRDefault="00D20F1D">
          <w:r w:rsidRPr="00D20F1D">
            <w:rPr>
              <w:color w:val="5B9BD5" w:themeColor="accent1"/>
              <w:sz w:val="32"/>
            </w:rPr>
            <w:t>19F-0911</w:t>
          </w:r>
          <w:r>
            <w:br w:type="page"/>
          </w:r>
        </w:p>
      </w:sdtContent>
    </w:sdt>
    <w:p w:rsidR="009C585B" w:rsidRDefault="00D20F1D" w:rsidP="00D20F1D">
      <w:pPr>
        <w:pStyle w:val="Heading1"/>
        <w:rPr>
          <w:b/>
        </w:rPr>
      </w:pPr>
      <w:r w:rsidRPr="00D20F1D">
        <w:rPr>
          <w:b/>
        </w:rPr>
        <w:lastRenderedPageBreak/>
        <w:t>Phase 02(Task 03):</w:t>
      </w:r>
    </w:p>
    <w:p w:rsidR="00D20F1D" w:rsidRDefault="00D20F1D" w:rsidP="00D20F1D">
      <w:pPr>
        <w:pStyle w:val="Heading2"/>
        <w:rPr>
          <w:b/>
        </w:rPr>
      </w:pPr>
      <w:r w:rsidRPr="00D20F1D">
        <w:rPr>
          <w:b/>
        </w:rPr>
        <w:t xml:space="preserve">Setup a Vagrant + </w:t>
      </w:r>
      <w:proofErr w:type="spellStart"/>
      <w:r w:rsidRPr="00D20F1D">
        <w:rPr>
          <w:b/>
        </w:rPr>
        <w:t>Ansible</w:t>
      </w:r>
      <w:proofErr w:type="spellEnd"/>
      <w:r w:rsidRPr="00D20F1D">
        <w:rPr>
          <w:b/>
        </w:rPr>
        <w:t xml:space="preserve"> project to deploy the project on VMs</w:t>
      </w:r>
    </w:p>
    <w:p w:rsidR="00D20F1D" w:rsidRPr="00D20F1D" w:rsidRDefault="00D20F1D" w:rsidP="00D20F1D">
      <w:pPr>
        <w:pStyle w:val="ListParagraph"/>
        <w:numPr>
          <w:ilvl w:val="0"/>
          <w:numId w:val="1"/>
        </w:numPr>
      </w:pPr>
      <w:r>
        <w:t>Vagrant Install</w:t>
      </w:r>
    </w:p>
    <w:p w:rsidR="00D20F1D" w:rsidRDefault="0008691E" w:rsidP="00D20F1D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5.85pt;height:249pt">
            <v:imagedata r:id="rId8" o:title="2"/>
          </v:shape>
        </w:pict>
      </w:r>
    </w:p>
    <w:p w:rsidR="00D20F1D" w:rsidRDefault="00D20F1D" w:rsidP="00D20F1D">
      <w:pPr>
        <w:pStyle w:val="ListParagraph"/>
        <w:numPr>
          <w:ilvl w:val="0"/>
          <w:numId w:val="1"/>
        </w:numPr>
      </w:pPr>
      <w:r>
        <w:t>Virtual Box Install</w:t>
      </w:r>
    </w:p>
    <w:p w:rsidR="00D20F1D" w:rsidRDefault="00D20F1D" w:rsidP="00D20F1D">
      <w:pPr>
        <w:pStyle w:val="ListParagraph"/>
        <w:numPr>
          <w:ilvl w:val="0"/>
          <w:numId w:val="1"/>
        </w:numPr>
      </w:pPr>
      <w:r>
        <w:t>Ubuntu/Trusty64 setting</w:t>
      </w:r>
    </w:p>
    <w:p w:rsidR="00D20F1D" w:rsidRDefault="0008691E" w:rsidP="00D20F1D">
      <w:r>
        <w:pict>
          <v:shape id="_x0000_i1026" type="#_x0000_t75" style="width:467.35pt;height:119.15pt">
            <v:imagedata r:id="rId9" o:title="3"/>
          </v:shape>
        </w:pict>
      </w:r>
    </w:p>
    <w:p w:rsidR="00D20F1D" w:rsidRDefault="006A3D91" w:rsidP="006A3D91">
      <w:pPr>
        <w:pStyle w:val="ListParagraph"/>
        <w:numPr>
          <w:ilvl w:val="0"/>
          <w:numId w:val="2"/>
        </w:numPr>
      </w:pPr>
      <w:r>
        <w:t xml:space="preserve">Vagrant </w:t>
      </w:r>
      <w:proofErr w:type="spellStart"/>
      <w:r>
        <w:t>init</w:t>
      </w:r>
      <w:proofErr w:type="spellEnd"/>
    </w:p>
    <w:p w:rsidR="006A3D91" w:rsidRDefault="006A3D91" w:rsidP="006A3D91">
      <w:pPr>
        <w:pStyle w:val="ListParagraph"/>
        <w:numPr>
          <w:ilvl w:val="0"/>
          <w:numId w:val="2"/>
        </w:numPr>
      </w:pPr>
      <w:r>
        <w:t>Vagrant up</w:t>
      </w:r>
    </w:p>
    <w:p w:rsidR="006A3D91" w:rsidRDefault="0008691E" w:rsidP="006A3D91">
      <w:r>
        <w:lastRenderedPageBreak/>
        <w:pict>
          <v:shape id="_x0000_i1027" type="#_x0000_t75" style="width:467.4pt;height:221.75pt">
            <v:imagedata r:id="rId10" o:title="4"/>
          </v:shape>
        </w:pict>
      </w:r>
    </w:p>
    <w:p w:rsidR="0008691E" w:rsidRDefault="0008691E" w:rsidP="0008691E">
      <w:pPr>
        <w:pStyle w:val="ListParagraph"/>
        <w:numPr>
          <w:ilvl w:val="0"/>
          <w:numId w:val="3"/>
        </w:numPr>
      </w:pPr>
      <w:proofErr w:type="spellStart"/>
      <w:r>
        <w:t>Ansible</w:t>
      </w:r>
      <w:proofErr w:type="spellEnd"/>
      <w:r>
        <w:t xml:space="preserve"> Install</w:t>
      </w:r>
    </w:p>
    <w:p w:rsidR="0008691E" w:rsidRDefault="0008691E" w:rsidP="0008691E">
      <w:r w:rsidRPr="0008691E">
        <w:drawing>
          <wp:inline distT="0" distB="0" distL="0" distR="0" wp14:anchorId="15A01822" wp14:editId="5CC6677F">
            <wp:extent cx="5943600" cy="32499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691E" w:rsidRDefault="0008691E" w:rsidP="0008691E">
      <w:r w:rsidRPr="0008691E">
        <w:lastRenderedPageBreak/>
        <w:drawing>
          <wp:inline distT="0" distB="0" distL="0" distR="0" wp14:anchorId="638A2F57" wp14:editId="47F6C5F7">
            <wp:extent cx="5943600" cy="31375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691E" w:rsidRDefault="0008691E" w:rsidP="0008691E">
      <w:pPr>
        <w:pStyle w:val="ListParagraph"/>
        <w:numPr>
          <w:ilvl w:val="0"/>
          <w:numId w:val="3"/>
        </w:numPr>
      </w:pPr>
      <w:r>
        <w:t>Python3-PIP install</w:t>
      </w:r>
    </w:p>
    <w:p w:rsidR="0008691E" w:rsidRDefault="0008691E" w:rsidP="0008691E">
      <w:r w:rsidRPr="0008691E">
        <w:drawing>
          <wp:inline distT="0" distB="0" distL="0" distR="0" wp14:anchorId="7144A0BE" wp14:editId="33B26838">
            <wp:extent cx="5943600" cy="32473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691E" w:rsidRDefault="0008691E" w:rsidP="0008691E">
      <w:pPr>
        <w:pStyle w:val="ListParagraph"/>
        <w:numPr>
          <w:ilvl w:val="0"/>
          <w:numId w:val="3"/>
        </w:numPr>
      </w:pPr>
      <w:proofErr w:type="spellStart"/>
      <w:r>
        <w:t>Boto</w:t>
      </w:r>
      <w:proofErr w:type="spellEnd"/>
      <w:r>
        <w:t>, boto3 install</w:t>
      </w:r>
    </w:p>
    <w:p w:rsidR="0008691E" w:rsidRDefault="0008691E" w:rsidP="0008691E">
      <w:r w:rsidRPr="0008691E">
        <w:lastRenderedPageBreak/>
        <w:drawing>
          <wp:inline distT="0" distB="0" distL="0" distR="0" wp14:anchorId="5CD2B597" wp14:editId="700198EE">
            <wp:extent cx="5943600" cy="333311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691E" w:rsidRDefault="0008691E" w:rsidP="0008691E">
      <w:pPr>
        <w:pStyle w:val="ListParagraph"/>
        <w:numPr>
          <w:ilvl w:val="0"/>
          <w:numId w:val="3"/>
        </w:numPr>
      </w:pPr>
      <w:proofErr w:type="spellStart"/>
      <w:r>
        <w:t>Ansible</w:t>
      </w:r>
      <w:proofErr w:type="spellEnd"/>
      <w:r>
        <w:t xml:space="preserve"> Installed</w:t>
      </w:r>
    </w:p>
    <w:p w:rsidR="0008691E" w:rsidRDefault="0008691E" w:rsidP="0008691E">
      <w:r w:rsidRPr="0008691E">
        <w:drawing>
          <wp:inline distT="0" distB="0" distL="0" distR="0" wp14:anchorId="12F6C545" wp14:editId="63A87BBD">
            <wp:extent cx="5943600" cy="318579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8691E" w:rsidRPr="00D20F1D" w:rsidRDefault="0008691E" w:rsidP="0008691E"/>
    <w:sectPr w:rsidR="0008691E" w:rsidRPr="00D20F1D" w:rsidSect="00D20F1D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3A57CD"/>
    <w:multiLevelType w:val="hybridMultilevel"/>
    <w:tmpl w:val="10A87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BF6F40"/>
    <w:multiLevelType w:val="hybridMultilevel"/>
    <w:tmpl w:val="6CBC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044743"/>
    <w:multiLevelType w:val="hybridMultilevel"/>
    <w:tmpl w:val="44725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MjM2MTO3MDc3MbNQ0lEKTi0uzszPAykwqgUAFbA6iywAAAA="/>
  </w:docVars>
  <w:rsids>
    <w:rsidRoot w:val="00D20F1D"/>
    <w:rsid w:val="0008691E"/>
    <w:rsid w:val="006A3D91"/>
    <w:rsid w:val="009C585B"/>
    <w:rsid w:val="00D20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831CB"/>
  <w15:chartTrackingRefBased/>
  <w15:docId w15:val="{7B4FAF53-DBB6-44E6-904E-D572027D2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0F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0F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20F1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20F1D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D20F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0F1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20F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B6F63068A4B416EADDD1C5AA7D88D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5C6DA-5E87-47E6-8CF7-1100EEE05540}"/>
      </w:docPartPr>
      <w:docPartBody>
        <w:p w:rsidR="00F0502E" w:rsidRDefault="00F87EAF" w:rsidP="00F87EAF">
          <w:pPr>
            <w:pStyle w:val="AB6F63068A4B416EADDD1C5AA7D88D48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C9E4360534DA4C38BDD6F76983743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2F125-9C34-44A6-BF39-F74012319F72}"/>
      </w:docPartPr>
      <w:docPartBody>
        <w:p w:rsidR="00F0502E" w:rsidRDefault="00F87EAF" w:rsidP="00F87EAF">
          <w:pPr>
            <w:pStyle w:val="C9E4360534DA4C38BDD6F76983743C2F"/>
          </w:pPr>
          <w:r>
            <w:rPr>
              <w:color w:val="5B9BD5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87EAF"/>
    <w:rsid w:val="009E0F38"/>
    <w:rsid w:val="009F0177"/>
    <w:rsid w:val="00F0502E"/>
    <w:rsid w:val="00F87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6F63068A4B416EADDD1C5AA7D88D48">
    <w:name w:val="AB6F63068A4B416EADDD1C5AA7D88D48"/>
    <w:rsid w:val="00F87EAF"/>
  </w:style>
  <w:style w:type="paragraph" w:customStyle="1" w:styleId="C9E4360534DA4C38BDD6F76983743C2F">
    <w:name w:val="C9E4360534DA4C38BDD6F76983743C2F"/>
    <w:rsid w:val="00F87EA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3-11-0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48</Words>
  <Characters>280</Characters>
  <Application>Microsoft Office Word</Application>
  <DocSecurity>0</DocSecurity>
  <Lines>2</Lines>
  <Paragraphs>1</Paragraphs>
  <ScaleCrop>false</ScaleCrop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ed DevOps</dc:title>
  <dc:subject>Phase 02__Task 03</dc:subject>
  <dc:creator>ATOnline</dc:creator>
  <cp:keywords/>
  <dc:description/>
  <cp:lastModifiedBy>ATOnline</cp:lastModifiedBy>
  <cp:revision>3</cp:revision>
  <dcterms:created xsi:type="dcterms:W3CDTF">2023-11-01T15:32:00Z</dcterms:created>
  <dcterms:modified xsi:type="dcterms:W3CDTF">2023-11-02T05:59:00Z</dcterms:modified>
</cp:coreProperties>
</file>